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315417" w14:textId="77777777" w:rsidR="002E41A9" w:rsidRPr="002E41A9" w:rsidRDefault="002E41A9">
      <w:pPr>
        <w:rPr>
          <w:b/>
          <w:bCs/>
        </w:rPr>
      </w:pPr>
      <w:r w:rsidRPr="002E41A9">
        <w:rPr>
          <w:b/>
          <w:bCs/>
        </w:rPr>
        <w:t>OPD Management System</w:t>
      </w:r>
    </w:p>
    <w:p w14:paraId="0F73CC00" w14:textId="77777777" w:rsidR="002E41A9" w:rsidRDefault="002E41A9">
      <w:r>
        <w:t xml:space="preserve">Database Information: </w:t>
      </w:r>
    </w:p>
    <w:p w14:paraId="6865E713" w14:textId="77777777" w:rsidR="002E41A9" w:rsidRDefault="002E41A9">
      <w:r>
        <w:rPr>
          <w:noProof/>
        </w:rPr>
        <w:drawing>
          <wp:inline distT="0" distB="0" distL="0" distR="0" wp14:anchorId="4C470F94" wp14:editId="5D2D6EB1">
            <wp:extent cx="1552575" cy="20764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552575" cy="2076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EC442" w14:textId="77777777" w:rsidR="002E41A9" w:rsidRDefault="002E41A9"/>
    <w:p w14:paraId="569BD139" w14:textId="268BB908" w:rsidR="002E41A9" w:rsidRDefault="002E41A9">
      <w:r>
        <w:t>CREATE TABLE Doctor</w:t>
      </w:r>
      <w:r w:rsidR="00CF2721">
        <w:t>s</w:t>
      </w:r>
      <w:r>
        <w:t xml:space="preserve"> (</w:t>
      </w:r>
    </w:p>
    <w:p w14:paraId="32B648DB" w14:textId="77777777" w:rsidR="002E41A9" w:rsidRDefault="002E41A9">
      <w:r>
        <w:tab/>
        <w:t xml:space="preserve">DoctorID INT NOT NULL AUTO_INCREMENT PRIMARY KEY, </w:t>
      </w:r>
    </w:p>
    <w:p w14:paraId="1615C889" w14:textId="77777777" w:rsidR="002E41A9" w:rsidRDefault="002E41A9">
      <w:r>
        <w:tab/>
        <w:t xml:space="preserve">FirstName VARCHAR(100) NOT NULL, </w:t>
      </w:r>
    </w:p>
    <w:p w14:paraId="5CBAF47A" w14:textId="77777777" w:rsidR="002E41A9" w:rsidRDefault="002E41A9">
      <w:r>
        <w:tab/>
        <w:t>MiddleName VARCHAR(100),</w:t>
      </w:r>
    </w:p>
    <w:p w14:paraId="0B41DBD1" w14:textId="77777777" w:rsidR="002E41A9" w:rsidRDefault="002E41A9" w:rsidP="002E41A9">
      <w:pPr>
        <w:ind w:firstLine="720"/>
      </w:pPr>
      <w:r>
        <w:t>LastName VARCHAR(100) NOT NULL,</w:t>
      </w:r>
    </w:p>
    <w:p w14:paraId="789A9F30" w14:textId="77777777" w:rsidR="002E41A9" w:rsidRDefault="002E41A9" w:rsidP="002E41A9">
      <w:pPr>
        <w:ind w:firstLine="720"/>
      </w:pPr>
      <w:r>
        <w:t xml:space="preserve">MedicalSpeciality VARCHAR(100) NOT NULL, </w:t>
      </w:r>
    </w:p>
    <w:p w14:paraId="5ED9F277" w14:textId="77777777" w:rsidR="002E41A9" w:rsidRDefault="002E41A9" w:rsidP="002E41A9">
      <w:pPr>
        <w:ind w:firstLine="720"/>
      </w:pPr>
      <w:r>
        <w:t xml:space="preserve">ExtensionNumber VARCHAR(30), </w:t>
      </w:r>
    </w:p>
    <w:p w14:paraId="6A37AD26" w14:textId="77777777" w:rsidR="002E41A9" w:rsidRDefault="002E41A9" w:rsidP="002E41A9">
      <w:pPr>
        <w:ind w:firstLine="720"/>
      </w:pPr>
      <w:r>
        <w:t>EmailAddress VARCHAR(50)</w:t>
      </w:r>
    </w:p>
    <w:p w14:paraId="74FA768C" w14:textId="77777777" w:rsidR="002E41A9" w:rsidRDefault="002E41A9">
      <w:r>
        <w:t xml:space="preserve">); </w:t>
      </w:r>
    </w:p>
    <w:p w14:paraId="47A2E0B4" w14:textId="77777777" w:rsidR="002E41A9" w:rsidRDefault="002E41A9">
      <w:r>
        <w:rPr>
          <w:noProof/>
        </w:rPr>
        <w:drawing>
          <wp:inline distT="0" distB="0" distL="0" distR="0" wp14:anchorId="32FC5E02" wp14:editId="16AF472C">
            <wp:extent cx="1514475" cy="18764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514475" cy="187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933F5E" w14:textId="01F43ACA" w:rsidR="002E41A9" w:rsidRDefault="002E41A9">
      <w:r>
        <w:t>CREATE TABLE Address (</w:t>
      </w:r>
    </w:p>
    <w:p w14:paraId="01F2DB29" w14:textId="77777777" w:rsidR="002E41A9" w:rsidRDefault="002E41A9">
      <w:r>
        <w:tab/>
        <w:t>AddressID INT NOT NULL PRIMARY KEY AUTO_INCREMENT,</w:t>
      </w:r>
    </w:p>
    <w:p w14:paraId="5CCE577C" w14:textId="77777777" w:rsidR="002E41A9" w:rsidRDefault="002E41A9">
      <w:r>
        <w:tab/>
        <w:t xml:space="preserve">HouseNumber INT, </w:t>
      </w:r>
    </w:p>
    <w:p w14:paraId="72FF149A" w14:textId="77777777" w:rsidR="002E41A9" w:rsidRDefault="002E41A9">
      <w:r>
        <w:tab/>
        <w:t xml:space="preserve">StreetName1 VARCHAR(100) NOT NULL, </w:t>
      </w:r>
    </w:p>
    <w:p w14:paraId="3EC63FA5" w14:textId="77777777" w:rsidR="002E41A9" w:rsidRDefault="002E41A9" w:rsidP="002E41A9">
      <w:pPr>
        <w:ind w:firstLine="720"/>
      </w:pPr>
      <w:r>
        <w:lastRenderedPageBreak/>
        <w:t>StreetName2 VARCHAR(100) NOT NULL,</w:t>
      </w:r>
    </w:p>
    <w:p w14:paraId="568485C4" w14:textId="77777777" w:rsidR="002E41A9" w:rsidRDefault="002E41A9" w:rsidP="002E41A9">
      <w:pPr>
        <w:ind w:firstLine="720"/>
      </w:pPr>
      <w:r>
        <w:t xml:space="preserve">Suburb VARCHAR(50), </w:t>
      </w:r>
    </w:p>
    <w:p w14:paraId="350C8E77" w14:textId="77777777" w:rsidR="002E41A9" w:rsidRDefault="002E41A9" w:rsidP="002E41A9">
      <w:pPr>
        <w:ind w:firstLine="720"/>
      </w:pPr>
      <w:r>
        <w:t xml:space="preserve">PostCode INT  </w:t>
      </w:r>
    </w:p>
    <w:p w14:paraId="3DC2320A" w14:textId="77777777" w:rsidR="00A31C18" w:rsidRDefault="002E41A9">
      <w:r>
        <w:t xml:space="preserve">); </w:t>
      </w:r>
    </w:p>
    <w:p w14:paraId="5E06760F" w14:textId="77777777" w:rsidR="002E41A9" w:rsidRDefault="002E41A9"/>
    <w:p w14:paraId="38EC01C7" w14:textId="77777777" w:rsidR="002E41A9" w:rsidRDefault="002E41A9">
      <w:r>
        <w:rPr>
          <w:noProof/>
        </w:rPr>
        <w:drawing>
          <wp:inline distT="0" distB="0" distL="0" distR="0" wp14:anchorId="5D4A31A8" wp14:editId="025FEF99">
            <wp:extent cx="1495425" cy="102870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495425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D1173" w14:textId="77777777" w:rsidR="002E41A9" w:rsidRDefault="002E41A9"/>
    <w:p w14:paraId="7D6340AA" w14:textId="1B0D3673" w:rsidR="002E41A9" w:rsidRDefault="002E41A9">
      <w:r>
        <w:t>CREATE TABLE Disease</w:t>
      </w:r>
      <w:r w:rsidR="00FB0313">
        <w:t>s</w:t>
      </w:r>
      <w:r>
        <w:t>(</w:t>
      </w:r>
    </w:p>
    <w:p w14:paraId="63B4BC6E" w14:textId="77777777" w:rsidR="002E41A9" w:rsidRDefault="002E41A9">
      <w:r>
        <w:tab/>
        <w:t xml:space="preserve">DiseaseID INT NOT NULL PRIMARY KEY AUTO_INCREMENT, </w:t>
      </w:r>
    </w:p>
    <w:p w14:paraId="27ADBFC6" w14:textId="6C53A42A" w:rsidR="002E41A9" w:rsidRDefault="002E41A9">
      <w:r>
        <w:tab/>
        <w:t xml:space="preserve">MedicalIssue VARCHAR(100) NOT NULL, </w:t>
      </w:r>
    </w:p>
    <w:p w14:paraId="4FA2D36A" w14:textId="4870BBCF" w:rsidR="002E41A9" w:rsidRDefault="002E41A9">
      <w:r>
        <w:tab/>
        <w:t xml:space="preserve">Chronic </w:t>
      </w:r>
      <w:r w:rsidR="00C15E83">
        <w:t>BOOL</w:t>
      </w:r>
    </w:p>
    <w:p w14:paraId="34956419" w14:textId="77777777" w:rsidR="002E41A9" w:rsidRDefault="002E41A9">
      <w:r>
        <w:t xml:space="preserve">); </w:t>
      </w:r>
    </w:p>
    <w:p w14:paraId="622DDDB5" w14:textId="77777777" w:rsidR="002E41A9" w:rsidRDefault="00815A50">
      <w:r>
        <w:rPr>
          <w:noProof/>
        </w:rPr>
        <w:drawing>
          <wp:inline distT="0" distB="0" distL="0" distR="0" wp14:anchorId="357773D5" wp14:editId="42A39583">
            <wp:extent cx="1524000" cy="305752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3057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9F65AA" w14:textId="64EEAB4D" w:rsidR="00815A50" w:rsidRDefault="00815A50">
      <w:r>
        <w:t>CREATE TABLE Patient</w:t>
      </w:r>
      <w:r w:rsidR="00FB0313">
        <w:t>s</w:t>
      </w:r>
      <w:r>
        <w:t xml:space="preserve"> (</w:t>
      </w:r>
    </w:p>
    <w:p w14:paraId="420BD65E" w14:textId="77777777" w:rsidR="00815A50" w:rsidRDefault="00815A50">
      <w:r>
        <w:tab/>
        <w:t xml:space="preserve">PatientID INT NOT NULL PRIMARY KEY AUTO_INCREMENT, </w:t>
      </w:r>
    </w:p>
    <w:p w14:paraId="5B2BA30C" w14:textId="77777777" w:rsidR="00815A50" w:rsidRDefault="00815A50" w:rsidP="00815A50">
      <w:r>
        <w:tab/>
        <w:t xml:space="preserve">FirstName VARCHAR(100) NOT NULL, </w:t>
      </w:r>
    </w:p>
    <w:p w14:paraId="341AE777" w14:textId="77777777" w:rsidR="00815A50" w:rsidRDefault="00815A50" w:rsidP="00815A50">
      <w:r>
        <w:tab/>
        <w:t>MiddleName VARCHAR(100),</w:t>
      </w:r>
    </w:p>
    <w:p w14:paraId="072E8D7C" w14:textId="31C5A61E" w:rsidR="00815A50" w:rsidRDefault="00815A50" w:rsidP="00815A50">
      <w:pPr>
        <w:ind w:firstLine="720"/>
      </w:pPr>
      <w:r>
        <w:t>LastName VARCHAR(100) NOT NULL,</w:t>
      </w:r>
    </w:p>
    <w:p w14:paraId="0682ADEF" w14:textId="792DF899" w:rsidR="008C6623" w:rsidRDefault="00BA3ABE" w:rsidP="00815A50">
      <w:pPr>
        <w:ind w:firstLine="720"/>
      </w:pPr>
      <w:r>
        <w:lastRenderedPageBreak/>
        <w:t>AddressID INT NOT NULL,</w:t>
      </w:r>
      <w:bookmarkStart w:id="0" w:name="_GoBack"/>
      <w:bookmarkEnd w:id="0"/>
    </w:p>
    <w:p w14:paraId="1FF68BF1" w14:textId="77777777" w:rsidR="00815A50" w:rsidRDefault="00815A50" w:rsidP="00815A50">
      <w:pPr>
        <w:ind w:firstLine="720"/>
      </w:pPr>
      <w:r>
        <w:t xml:space="preserve">BloodGroup VARCHAR(5), </w:t>
      </w:r>
    </w:p>
    <w:p w14:paraId="50635160" w14:textId="77777777" w:rsidR="00815A50" w:rsidRDefault="00815A50" w:rsidP="00815A50">
      <w:pPr>
        <w:ind w:firstLine="720"/>
      </w:pPr>
      <w:r>
        <w:t xml:space="preserve">Date_of_birth DATETIME NOT NULL, </w:t>
      </w:r>
    </w:p>
    <w:p w14:paraId="0D35ABE4" w14:textId="77777777" w:rsidR="00815A50" w:rsidRDefault="00815A50" w:rsidP="00815A50">
      <w:pPr>
        <w:ind w:firstLine="720"/>
      </w:pPr>
      <w:r>
        <w:t xml:space="preserve">Gender VARCHAR(10) NOT NULL, </w:t>
      </w:r>
    </w:p>
    <w:p w14:paraId="5F0FFF66" w14:textId="77777777" w:rsidR="00815A50" w:rsidRDefault="00DB7F77" w:rsidP="00815A50">
      <w:pPr>
        <w:ind w:firstLine="720"/>
      </w:pPr>
      <w:r>
        <w:t xml:space="preserve">CreditCardDetails </w:t>
      </w:r>
      <w:r w:rsidR="00F478F5">
        <w:t xml:space="preserve"> VARCHAR(16), </w:t>
      </w:r>
    </w:p>
    <w:p w14:paraId="03C5E764" w14:textId="77777777" w:rsidR="00815A50" w:rsidRDefault="008F590D">
      <w:r>
        <w:tab/>
        <w:t xml:space="preserve">InsuranceDetail VARCHAR(20), </w:t>
      </w:r>
    </w:p>
    <w:p w14:paraId="5A4A9A0E" w14:textId="77777777" w:rsidR="008F590D" w:rsidRDefault="008F590D">
      <w:r>
        <w:tab/>
        <w:t xml:space="preserve">FOREIGN KEY </w:t>
      </w:r>
      <w:r w:rsidR="008C0C63">
        <w:t>FK_</w:t>
      </w:r>
      <w:r>
        <w:t>AddressID(addressID)</w:t>
      </w:r>
    </w:p>
    <w:p w14:paraId="7B04E3CC" w14:textId="77777777" w:rsidR="008F590D" w:rsidRDefault="008F590D">
      <w:r>
        <w:tab/>
        <w:t>REFERENCES Address(addressID)</w:t>
      </w:r>
    </w:p>
    <w:p w14:paraId="05A40BB7" w14:textId="77777777" w:rsidR="00815A50" w:rsidRDefault="00815A50">
      <w:r>
        <w:t>)</w:t>
      </w:r>
      <w:r w:rsidR="008F590D">
        <w:t xml:space="preserve">; </w:t>
      </w:r>
    </w:p>
    <w:p w14:paraId="01620FAD" w14:textId="77777777" w:rsidR="0047559D" w:rsidRDefault="0047559D">
      <w:r>
        <w:rPr>
          <w:noProof/>
        </w:rPr>
        <w:drawing>
          <wp:inline distT="0" distB="0" distL="0" distR="0" wp14:anchorId="18AB98FC" wp14:editId="0A18BF96">
            <wp:extent cx="1504950" cy="22383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504950" cy="223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CE3B27" w14:textId="60D3C77E" w:rsidR="0054001E" w:rsidRDefault="0054001E" w:rsidP="0054001E">
      <w:pPr>
        <w:spacing w:line="200" w:lineRule="exact"/>
        <w:ind w:firstLine="720"/>
      </w:pPr>
      <w:r>
        <w:t xml:space="preserve">--PatientID INT NOT NULL, </w:t>
      </w:r>
    </w:p>
    <w:p w14:paraId="3729043B" w14:textId="77777777" w:rsidR="0054001E" w:rsidRDefault="0054001E" w:rsidP="0054001E">
      <w:pPr>
        <w:spacing w:line="200" w:lineRule="exact"/>
      </w:pPr>
      <w:r>
        <w:t>--FOREIGN KEY PatientID(PatientID)</w:t>
      </w:r>
    </w:p>
    <w:p w14:paraId="004A22E3" w14:textId="486AC370" w:rsidR="0054001E" w:rsidRDefault="0054001E" w:rsidP="0054001E">
      <w:pPr>
        <w:spacing w:line="200" w:lineRule="exact"/>
      </w:pPr>
      <w:r>
        <w:tab/>
        <w:t>--REFERENCES Patient(PatientID)</w:t>
      </w:r>
    </w:p>
    <w:p w14:paraId="5E685A8B" w14:textId="332E8B6E" w:rsidR="0047559D" w:rsidRDefault="0047559D" w:rsidP="006A5741">
      <w:pPr>
        <w:spacing w:line="200" w:lineRule="exact"/>
      </w:pPr>
      <w:r>
        <w:t xml:space="preserve">CREATE TABLE </w:t>
      </w:r>
      <w:proofErr w:type="spellStart"/>
      <w:r>
        <w:t>NextToKin</w:t>
      </w:r>
      <w:r w:rsidR="00FB0313">
        <w:t>s</w:t>
      </w:r>
      <w:proofErr w:type="spellEnd"/>
      <w:r>
        <w:t>(</w:t>
      </w:r>
    </w:p>
    <w:p w14:paraId="64666085" w14:textId="77777777" w:rsidR="0047559D" w:rsidRDefault="0047559D" w:rsidP="006A5741">
      <w:pPr>
        <w:spacing w:line="200" w:lineRule="exact"/>
      </w:pPr>
      <w:r>
        <w:tab/>
        <w:t xml:space="preserve">KinID INT NOT NULL PRIMARY KEY AUTO_INCREMENT, </w:t>
      </w:r>
    </w:p>
    <w:p w14:paraId="4691C48E" w14:textId="77777777" w:rsidR="0047559D" w:rsidRDefault="0047559D" w:rsidP="006A5741">
      <w:pPr>
        <w:spacing w:line="200" w:lineRule="exact"/>
      </w:pPr>
      <w:r>
        <w:tab/>
        <w:t xml:space="preserve">FirstName VARCHAR(100) NOT NULL, </w:t>
      </w:r>
    </w:p>
    <w:p w14:paraId="612E4730" w14:textId="77777777" w:rsidR="0047559D" w:rsidRDefault="0047559D" w:rsidP="006A5741">
      <w:pPr>
        <w:spacing w:line="200" w:lineRule="exact"/>
      </w:pPr>
      <w:r>
        <w:tab/>
        <w:t>MiddleName VARCHAR(100),</w:t>
      </w:r>
    </w:p>
    <w:p w14:paraId="476DE0D7" w14:textId="2EC8BF9E" w:rsidR="0047559D" w:rsidRDefault="0047559D" w:rsidP="006A5741">
      <w:pPr>
        <w:spacing w:line="200" w:lineRule="exact"/>
        <w:ind w:firstLine="720"/>
      </w:pPr>
      <w:r>
        <w:t>LastName VARCHAR(100) NOT NULL,</w:t>
      </w:r>
    </w:p>
    <w:p w14:paraId="666BDE52" w14:textId="446F09F7" w:rsidR="008D0C81" w:rsidRDefault="008D0C81" w:rsidP="006A5741">
      <w:pPr>
        <w:spacing w:line="200" w:lineRule="exact"/>
        <w:ind w:firstLine="720"/>
      </w:pPr>
      <w:r>
        <w:t xml:space="preserve">AddressID INT NOT NULL, </w:t>
      </w:r>
    </w:p>
    <w:p w14:paraId="72DE123B" w14:textId="63EC0FDE" w:rsidR="007E26D2" w:rsidRDefault="007E26D2" w:rsidP="006A5741">
      <w:pPr>
        <w:spacing w:line="200" w:lineRule="exact"/>
        <w:ind w:firstLine="720"/>
      </w:pPr>
      <w:r>
        <w:t xml:space="preserve">PatientID INT NOT NULL, </w:t>
      </w:r>
    </w:p>
    <w:p w14:paraId="5D57813A" w14:textId="7A39C45D" w:rsidR="0047559D" w:rsidRDefault="0047559D" w:rsidP="006A5741">
      <w:pPr>
        <w:spacing w:line="200" w:lineRule="exact"/>
      </w:pPr>
      <w:r>
        <w:tab/>
      </w:r>
      <w:proofErr w:type="spellStart"/>
      <w:r w:rsidR="00D15A02">
        <w:t>PhoneNumber</w:t>
      </w:r>
      <w:proofErr w:type="spellEnd"/>
      <w:r w:rsidR="00D15A02">
        <w:t xml:space="preserve"> VARCHAR(</w:t>
      </w:r>
      <w:r w:rsidR="006C3FBE">
        <w:t>20</w:t>
      </w:r>
      <w:r w:rsidR="00D15A02">
        <w:t xml:space="preserve">), </w:t>
      </w:r>
    </w:p>
    <w:p w14:paraId="5C06FA40" w14:textId="720E4A84" w:rsidR="00D15A02" w:rsidRDefault="00D15A02" w:rsidP="006A5741">
      <w:pPr>
        <w:spacing w:line="200" w:lineRule="exact"/>
      </w:pPr>
      <w:r>
        <w:tab/>
      </w:r>
      <w:proofErr w:type="spellStart"/>
      <w:r w:rsidR="001442F7">
        <w:t>EmailID</w:t>
      </w:r>
      <w:proofErr w:type="spellEnd"/>
      <w:r w:rsidR="001442F7">
        <w:t xml:space="preserve"> VARCHAR(</w:t>
      </w:r>
      <w:r w:rsidR="00A9776D">
        <w:t>10</w:t>
      </w:r>
      <w:r w:rsidR="001442F7">
        <w:t xml:space="preserve">0), </w:t>
      </w:r>
    </w:p>
    <w:p w14:paraId="66B71B30" w14:textId="1CA92E69" w:rsidR="005D3D73" w:rsidRDefault="001442F7" w:rsidP="0054001E">
      <w:pPr>
        <w:spacing w:line="200" w:lineRule="exact"/>
      </w:pPr>
      <w:r>
        <w:tab/>
        <w:t xml:space="preserve">FOREIGN KEY </w:t>
      </w:r>
      <w:proofErr w:type="spellStart"/>
      <w:r w:rsidR="00C7407C">
        <w:t>AddressID</w:t>
      </w:r>
      <w:proofErr w:type="spellEnd"/>
      <w:r w:rsidR="00C7407C">
        <w:t>(</w:t>
      </w:r>
      <w:proofErr w:type="spellStart"/>
      <w:r w:rsidR="003D54EA">
        <w:t>A</w:t>
      </w:r>
      <w:r w:rsidR="00C7407C">
        <w:t>ddressID</w:t>
      </w:r>
      <w:proofErr w:type="spellEnd"/>
      <w:r w:rsidR="00C7407C">
        <w:t>)</w:t>
      </w:r>
      <w:r w:rsidR="00595687">
        <w:t xml:space="preserve"> </w:t>
      </w:r>
      <w:r w:rsidR="00C7407C">
        <w:t xml:space="preserve">REFERENCES </w:t>
      </w:r>
      <w:r w:rsidR="006F4446">
        <w:t>Address(</w:t>
      </w:r>
      <w:proofErr w:type="spellStart"/>
      <w:r w:rsidR="003D54EA">
        <w:t>A</w:t>
      </w:r>
      <w:r w:rsidR="006F4446">
        <w:t>ddressID</w:t>
      </w:r>
      <w:proofErr w:type="spellEnd"/>
      <w:r w:rsidR="006F4446">
        <w:t>)</w:t>
      </w:r>
      <w:r w:rsidR="0055057D">
        <w:t xml:space="preserve">, </w:t>
      </w:r>
    </w:p>
    <w:p w14:paraId="32C56F3B" w14:textId="11C818E0" w:rsidR="00595687" w:rsidRDefault="00595687" w:rsidP="006A5741">
      <w:pPr>
        <w:spacing w:line="200" w:lineRule="exact"/>
      </w:pPr>
      <w:r>
        <w:tab/>
        <w:t xml:space="preserve">FOREIGN KEY </w:t>
      </w:r>
      <w:r w:rsidR="00795668">
        <w:t>PatientID(PatientID) REFERENCES Patient</w:t>
      </w:r>
      <w:r w:rsidR="0055057D">
        <w:t>s</w:t>
      </w:r>
      <w:r w:rsidR="00795668">
        <w:t>(</w:t>
      </w:r>
      <w:r w:rsidR="0055057D">
        <w:t>PatientID</w:t>
      </w:r>
      <w:r w:rsidR="00795668">
        <w:t>)</w:t>
      </w:r>
    </w:p>
    <w:p w14:paraId="01058835" w14:textId="456AF1A7" w:rsidR="0047559D" w:rsidRDefault="0047559D" w:rsidP="006A5741">
      <w:pPr>
        <w:spacing w:line="200" w:lineRule="exact"/>
      </w:pPr>
      <w:r>
        <w:t xml:space="preserve">); </w:t>
      </w:r>
    </w:p>
    <w:p w14:paraId="439CF785" w14:textId="40DDD0BF" w:rsidR="00E30F8F" w:rsidRDefault="00E30F8F"/>
    <w:p w14:paraId="189E0FAC" w14:textId="223A3329" w:rsidR="00EC75D2" w:rsidRDefault="00EC75D2">
      <w:r>
        <w:rPr>
          <w:noProof/>
        </w:rPr>
        <w:lastRenderedPageBreak/>
        <w:drawing>
          <wp:inline distT="0" distB="0" distL="0" distR="0" wp14:anchorId="36881ACD" wp14:editId="1E78FACC">
            <wp:extent cx="1485900" cy="26289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2628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8EA96B" w14:textId="77777777" w:rsidR="00835B29" w:rsidRDefault="00835B29">
      <w:r>
        <w:t>CREATE TABLE PatientHistory(</w:t>
      </w:r>
    </w:p>
    <w:p w14:paraId="231BDEB6" w14:textId="239AFEAD" w:rsidR="00835B29" w:rsidRDefault="00835B29">
      <w:r>
        <w:tab/>
      </w:r>
      <w:r w:rsidR="00FF2625">
        <w:t>PatientHistory</w:t>
      </w:r>
      <w:r w:rsidR="00EE73F9">
        <w:t>ID</w:t>
      </w:r>
      <w:r w:rsidR="00FF2625">
        <w:t xml:space="preserve"> INT NOT NULL PRIMARY KEY AUTO_INCREMENT, </w:t>
      </w:r>
    </w:p>
    <w:p w14:paraId="1B131188" w14:textId="7AFE9739" w:rsidR="00FF2625" w:rsidRDefault="00FF2625">
      <w:r>
        <w:tab/>
        <w:t>Pres</w:t>
      </w:r>
      <w:r w:rsidR="005B0E63">
        <w:t xml:space="preserve">cription VARCHAR(500), </w:t>
      </w:r>
    </w:p>
    <w:p w14:paraId="13FC59C6" w14:textId="0CE8BB94" w:rsidR="005B0E63" w:rsidRDefault="005B0E63">
      <w:r>
        <w:tab/>
        <w:t xml:space="preserve">Bill DECIMAL(13, 2) NOT NULL, </w:t>
      </w:r>
    </w:p>
    <w:p w14:paraId="7354055A" w14:textId="2F7B40F1" w:rsidR="003058C0" w:rsidRDefault="005B0E63">
      <w:r>
        <w:tab/>
      </w:r>
      <w:r w:rsidR="003058C0">
        <w:t xml:space="preserve">PatientID INT NOT NULL, </w:t>
      </w:r>
    </w:p>
    <w:p w14:paraId="26773CB6" w14:textId="7EDCE51F" w:rsidR="003058C0" w:rsidRDefault="003058C0">
      <w:r>
        <w:tab/>
        <w:t xml:space="preserve">DoctorID INT NOT NULL, </w:t>
      </w:r>
    </w:p>
    <w:p w14:paraId="7B4EC9B9" w14:textId="42751835" w:rsidR="003058C0" w:rsidRDefault="003058C0">
      <w:r>
        <w:tab/>
      </w:r>
      <w:r w:rsidR="00600C1D">
        <w:t xml:space="preserve">DiseaseID INT NOT NULL, </w:t>
      </w:r>
    </w:p>
    <w:p w14:paraId="563F5254" w14:textId="156F8BD4" w:rsidR="005B0E63" w:rsidRDefault="00A57F87" w:rsidP="003058C0">
      <w:pPr>
        <w:ind w:firstLine="720"/>
      </w:pPr>
      <w:r>
        <w:t xml:space="preserve">VisitNumber INT, </w:t>
      </w:r>
    </w:p>
    <w:p w14:paraId="1CC6E211" w14:textId="73158F5B" w:rsidR="00A57F87" w:rsidRDefault="00A57F87">
      <w:r>
        <w:tab/>
        <w:t>Vis</w:t>
      </w:r>
      <w:r w:rsidR="00EE5107">
        <w:t xml:space="preserve">itDateTime DATETIME, </w:t>
      </w:r>
    </w:p>
    <w:p w14:paraId="13F23ADB" w14:textId="79ACEC32" w:rsidR="00E36CBF" w:rsidRDefault="00EE5107">
      <w:r>
        <w:tab/>
        <w:t>FOREIGN KEY FK_PatientID(PatientID)</w:t>
      </w:r>
      <w:r w:rsidR="00E36CBF">
        <w:t xml:space="preserve"> </w:t>
      </w:r>
      <w:r>
        <w:t>REFERENCES Patient</w:t>
      </w:r>
      <w:r w:rsidR="00913351">
        <w:t>s</w:t>
      </w:r>
      <w:r w:rsidR="00647E97">
        <w:t xml:space="preserve">(PatientID), </w:t>
      </w:r>
    </w:p>
    <w:p w14:paraId="35EE7977" w14:textId="5C61FC58" w:rsidR="00647E97" w:rsidRDefault="00647E97" w:rsidP="00E36CBF">
      <w:pPr>
        <w:ind w:firstLine="720"/>
      </w:pPr>
      <w:r>
        <w:t>FOREIGN KEY FK_DoctorID(DoctorID)</w:t>
      </w:r>
      <w:r w:rsidR="00E36CBF">
        <w:t xml:space="preserve"> </w:t>
      </w:r>
      <w:r>
        <w:t>REFERENCES Doctor</w:t>
      </w:r>
      <w:r w:rsidR="00122336">
        <w:t>s</w:t>
      </w:r>
      <w:r>
        <w:t>(DoctorID),</w:t>
      </w:r>
    </w:p>
    <w:p w14:paraId="3C3A6D05" w14:textId="64405DCC" w:rsidR="00647E97" w:rsidRDefault="00647E97">
      <w:r>
        <w:tab/>
        <w:t>FOREIGN KEY FK_DiseaseID(</w:t>
      </w:r>
      <w:r w:rsidR="000C7E57">
        <w:t>DiseaseID</w:t>
      </w:r>
      <w:r>
        <w:t>)</w:t>
      </w:r>
      <w:r w:rsidR="00FA3760">
        <w:t xml:space="preserve"> </w:t>
      </w:r>
      <w:r>
        <w:t xml:space="preserve">REFERENCES  </w:t>
      </w:r>
      <w:r w:rsidR="000C7E57">
        <w:t>Disease</w:t>
      </w:r>
      <w:r w:rsidR="00122336">
        <w:t>s</w:t>
      </w:r>
      <w:r w:rsidR="000C7E57">
        <w:t>(DiseaseID)</w:t>
      </w:r>
    </w:p>
    <w:p w14:paraId="2DC97793" w14:textId="63B95B07" w:rsidR="00EC75D2" w:rsidRDefault="00835B29">
      <w:r>
        <w:t xml:space="preserve">); </w:t>
      </w:r>
    </w:p>
    <w:p w14:paraId="58E61646" w14:textId="77777777" w:rsidR="00245995" w:rsidRDefault="00245995"/>
    <w:sectPr w:rsidR="0024599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167A82" w14:textId="77777777" w:rsidR="006C57DE" w:rsidRDefault="006C57DE" w:rsidP="00982488">
      <w:pPr>
        <w:spacing w:after="0" w:line="240" w:lineRule="auto"/>
      </w:pPr>
      <w:r>
        <w:separator/>
      </w:r>
    </w:p>
  </w:endnote>
  <w:endnote w:type="continuationSeparator" w:id="0">
    <w:p w14:paraId="0E33C449" w14:textId="77777777" w:rsidR="006C57DE" w:rsidRDefault="006C57DE" w:rsidP="009824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7D5EF6" w14:textId="77777777" w:rsidR="006C57DE" w:rsidRDefault="006C57DE" w:rsidP="00982488">
      <w:pPr>
        <w:spacing w:after="0" w:line="240" w:lineRule="auto"/>
      </w:pPr>
      <w:r>
        <w:separator/>
      </w:r>
    </w:p>
  </w:footnote>
  <w:footnote w:type="continuationSeparator" w:id="0">
    <w:p w14:paraId="7ADBB1B0" w14:textId="77777777" w:rsidR="006C57DE" w:rsidRDefault="006C57DE" w:rsidP="0098248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3NTUwtrAwM7cwMLRU0lEKTi0uzszPAykwrgUAmbUvISwAAAA="/>
  </w:docVars>
  <w:rsids>
    <w:rsidRoot w:val="002E41A9"/>
    <w:rsid w:val="000C7E57"/>
    <w:rsid w:val="00122336"/>
    <w:rsid w:val="001442F7"/>
    <w:rsid w:val="00245995"/>
    <w:rsid w:val="002E41A9"/>
    <w:rsid w:val="003058C0"/>
    <w:rsid w:val="003D54EA"/>
    <w:rsid w:val="003D7BD1"/>
    <w:rsid w:val="0047559D"/>
    <w:rsid w:val="00494984"/>
    <w:rsid w:val="0054001E"/>
    <w:rsid w:val="0055057D"/>
    <w:rsid w:val="00595687"/>
    <w:rsid w:val="005B0E63"/>
    <w:rsid w:val="005D3D73"/>
    <w:rsid w:val="005F1404"/>
    <w:rsid w:val="00600C1D"/>
    <w:rsid w:val="00647E97"/>
    <w:rsid w:val="006A5741"/>
    <w:rsid w:val="006C3FBE"/>
    <w:rsid w:val="006C57DE"/>
    <w:rsid w:val="006F4446"/>
    <w:rsid w:val="00740A7F"/>
    <w:rsid w:val="00795668"/>
    <w:rsid w:val="00795FFB"/>
    <w:rsid w:val="007E26D2"/>
    <w:rsid w:val="00811C07"/>
    <w:rsid w:val="00815A50"/>
    <w:rsid w:val="00835B29"/>
    <w:rsid w:val="008C0C63"/>
    <w:rsid w:val="008C6623"/>
    <w:rsid w:val="008D0C81"/>
    <w:rsid w:val="008F590D"/>
    <w:rsid w:val="00913351"/>
    <w:rsid w:val="00982488"/>
    <w:rsid w:val="009C1352"/>
    <w:rsid w:val="00A4712E"/>
    <w:rsid w:val="00A57F87"/>
    <w:rsid w:val="00A9776D"/>
    <w:rsid w:val="00AE1E14"/>
    <w:rsid w:val="00BA3ABE"/>
    <w:rsid w:val="00BE1D02"/>
    <w:rsid w:val="00C15E83"/>
    <w:rsid w:val="00C7407C"/>
    <w:rsid w:val="00CF2721"/>
    <w:rsid w:val="00D15A02"/>
    <w:rsid w:val="00D932B3"/>
    <w:rsid w:val="00DB54CB"/>
    <w:rsid w:val="00DB7F77"/>
    <w:rsid w:val="00E0117A"/>
    <w:rsid w:val="00E30F8F"/>
    <w:rsid w:val="00E36CBF"/>
    <w:rsid w:val="00EC75D2"/>
    <w:rsid w:val="00EE5107"/>
    <w:rsid w:val="00EE73F9"/>
    <w:rsid w:val="00F478F5"/>
    <w:rsid w:val="00FA3760"/>
    <w:rsid w:val="00FA4093"/>
    <w:rsid w:val="00FB0313"/>
    <w:rsid w:val="00FF26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B912EC"/>
  <w15:chartTrackingRefBased/>
  <w15:docId w15:val="{27A28C7C-B58F-4D54-B15E-0F3D7B5138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8248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2488"/>
  </w:style>
  <w:style w:type="paragraph" w:styleId="Footer">
    <w:name w:val="footer"/>
    <w:basedOn w:val="Normal"/>
    <w:link w:val="FooterChar"/>
    <w:uiPriority w:val="99"/>
    <w:unhideWhenUsed/>
    <w:rsid w:val="0098248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24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307</Words>
  <Characters>175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vishnu1222@outlook.com</dc:creator>
  <cp:keywords/>
  <dc:description/>
  <cp:lastModifiedBy>mvishnu1222@outlook.com</cp:lastModifiedBy>
  <cp:revision>2</cp:revision>
  <dcterms:created xsi:type="dcterms:W3CDTF">2019-07-03T00:27:00Z</dcterms:created>
  <dcterms:modified xsi:type="dcterms:W3CDTF">2019-07-03T00:27:00Z</dcterms:modified>
</cp:coreProperties>
</file>